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3B11E" w14:textId="61ACEA09" w:rsidR="008970DE" w:rsidRPr="00406074" w:rsidRDefault="002B18C9" w:rsidP="00D60E7A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OBJECTIVE:</w:t>
      </w:r>
    </w:p>
    <w:p w14:paraId="3DF48F5B" w14:textId="6D2F6B5F" w:rsidR="00FF4EC0" w:rsidRDefault="00026AA7" w:rsidP="00D60E7A">
      <w:pPr>
        <w:rPr>
          <w:b/>
          <w:i/>
          <w:sz w:val="24"/>
          <w:szCs w:val="22"/>
          <w:u w:val="single"/>
        </w:rPr>
      </w:pPr>
      <w:r>
        <w:rPr>
          <w:rFonts w:cs="Times New Roman"/>
          <w:iCs/>
          <w:szCs w:val="22"/>
        </w:rPr>
        <w:t>#Objective</w:t>
      </w:r>
      <w:r w:rsidR="008970DE" w:rsidRPr="00406074">
        <w:rPr>
          <w:rFonts w:cs="Times New Roman"/>
          <w:i/>
          <w:szCs w:val="22"/>
        </w:rPr>
        <w:br/>
      </w:r>
      <w:r w:rsidR="008970DE" w:rsidRPr="00406074">
        <w:rPr>
          <w:rFonts w:cs="Times New Roman"/>
          <w:i/>
          <w:szCs w:val="22"/>
        </w:rPr>
        <w:br/>
      </w:r>
      <w:r w:rsidR="002B18C9" w:rsidRPr="00406074">
        <w:rPr>
          <w:b/>
          <w:i/>
          <w:sz w:val="24"/>
          <w:szCs w:val="22"/>
          <w:u w:val="single"/>
        </w:rPr>
        <w:t>EDUCATION</w:t>
      </w:r>
      <w:r w:rsidR="00957088" w:rsidRPr="00406074">
        <w:rPr>
          <w:b/>
          <w:i/>
          <w:sz w:val="24"/>
          <w:szCs w:val="22"/>
          <w:u w:val="single"/>
        </w:rPr>
        <w:t>AL QUALIFICATION</w:t>
      </w:r>
      <w:r w:rsidR="002B18C9" w:rsidRPr="00406074">
        <w:rPr>
          <w:b/>
          <w:i/>
          <w:sz w:val="24"/>
          <w:szCs w:val="22"/>
          <w:u w:val="single"/>
        </w:rPr>
        <w:t>:</w:t>
      </w:r>
    </w:p>
    <w:p w14:paraId="2683AE4F" w14:textId="75D18387" w:rsidR="00F658EB" w:rsidRPr="009A00AB" w:rsidRDefault="00DA7264" w:rsidP="00D60E7A">
      <w:pPr>
        <w:rPr>
          <w:szCs w:val="22"/>
        </w:rPr>
      </w:pPr>
      <w:r>
        <w:rPr>
          <w:szCs w:val="22"/>
        </w:rPr>
        <w:t>#Education</w:t>
      </w:r>
      <w:r w:rsidR="009A00AB">
        <w:rPr>
          <w:szCs w:val="22"/>
        </w:rPr>
        <w:br/>
      </w:r>
      <w:r w:rsidR="00F658EB" w:rsidRPr="00406074">
        <w:rPr>
          <w:szCs w:val="22"/>
        </w:rPr>
        <w:br/>
      </w:r>
      <w:r w:rsidR="002B18C9" w:rsidRPr="00406074">
        <w:rPr>
          <w:b/>
          <w:i/>
          <w:sz w:val="24"/>
          <w:szCs w:val="22"/>
          <w:u w:val="single"/>
        </w:rPr>
        <w:t>TECHNICAL SKILLS</w:t>
      </w:r>
      <w:r w:rsidR="009A74BC" w:rsidRPr="00406074">
        <w:rPr>
          <w:b/>
          <w:i/>
          <w:sz w:val="24"/>
          <w:szCs w:val="22"/>
          <w:u w:val="single"/>
        </w:rPr>
        <w:t>:</w:t>
      </w:r>
      <w:r w:rsidR="00CD7677" w:rsidRPr="00406074">
        <w:rPr>
          <w:b/>
          <w:i/>
          <w:sz w:val="24"/>
          <w:szCs w:val="22"/>
          <w:u w:val="single"/>
        </w:rPr>
        <w:t xml:space="preserve"> </w:t>
      </w:r>
    </w:p>
    <w:p w14:paraId="6AF58F12" w14:textId="13673FC5" w:rsidR="00E53C49" w:rsidRPr="009A00AB" w:rsidRDefault="004055A0" w:rsidP="00E53C49">
      <w:pPr>
        <w:rPr>
          <w:bCs/>
          <w:iCs/>
          <w:szCs w:val="22"/>
        </w:rPr>
      </w:pPr>
      <w:r>
        <w:rPr>
          <w:bCs/>
          <w:iCs/>
          <w:szCs w:val="22"/>
        </w:rPr>
        <w:t>#Skills</w:t>
      </w:r>
      <w:r w:rsidR="009A00AB">
        <w:rPr>
          <w:bCs/>
          <w:iCs/>
          <w:szCs w:val="22"/>
        </w:rPr>
        <w:br/>
      </w:r>
      <w:r w:rsidR="009A00AB">
        <w:rPr>
          <w:bCs/>
          <w:iCs/>
          <w:szCs w:val="22"/>
        </w:rPr>
        <w:br/>
      </w:r>
      <w:r w:rsidR="00E53C49" w:rsidRPr="00406074">
        <w:rPr>
          <w:b/>
          <w:i/>
          <w:sz w:val="24"/>
          <w:szCs w:val="22"/>
          <w:u w:val="single"/>
        </w:rPr>
        <w:t>KEY PROJECTS:</w:t>
      </w:r>
    </w:p>
    <w:p w14:paraId="4F1892D0" w14:textId="0B528ECD" w:rsidR="007E1B03" w:rsidRPr="009A00AB" w:rsidRDefault="001244D0" w:rsidP="00E53C49">
      <w:pPr>
        <w:rPr>
          <w:bCs/>
          <w:iCs/>
        </w:rPr>
      </w:pPr>
      <w:r w:rsidRPr="00C03F9C">
        <w:rPr>
          <w:bCs/>
          <w:iCs/>
        </w:rPr>
        <w:t>#Projects</w:t>
      </w:r>
      <w:r w:rsidR="009A00AB">
        <w:rPr>
          <w:bCs/>
          <w:iCs/>
        </w:rPr>
        <w:br/>
      </w:r>
      <w:r w:rsidR="009A00AB">
        <w:rPr>
          <w:bCs/>
          <w:iCs/>
        </w:rPr>
        <w:br/>
      </w:r>
      <w:r w:rsidR="007E1B03" w:rsidRPr="00406074">
        <w:rPr>
          <w:b/>
          <w:i/>
          <w:sz w:val="24"/>
          <w:szCs w:val="22"/>
          <w:u w:val="single"/>
        </w:rPr>
        <w:t>CERTIFICATIONS:</w:t>
      </w:r>
    </w:p>
    <w:p w14:paraId="1E5EC6C7" w14:textId="39D27A6C" w:rsidR="007E1B03" w:rsidRPr="00406074" w:rsidRDefault="00653EBF" w:rsidP="007E1B03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r>
        <w:rPr>
          <w:bCs/>
          <w:iCs/>
          <w:szCs w:val="22"/>
        </w:rPr>
        <w:t>#Certificate1Platform: #Certificate1Title (#Certificate1Year)</w:t>
      </w:r>
    </w:p>
    <w:p w14:paraId="3FD4A9AA" w14:textId="7667840D" w:rsidR="00042081" w:rsidRPr="00042081" w:rsidRDefault="00042081" w:rsidP="00042081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r>
        <w:rPr>
          <w:bCs/>
          <w:iCs/>
          <w:szCs w:val="22"/>
        </w:rPr>
        <w:t>#Certificate2Platform: #Certificate2Title (#Certificate2Year)</w:t>
      </w:r>
    </w:p>
    <w:p w14:paraId="5B9E9418" w14:textId="6E46238B" w:rsidR="00042081" w:rsidRPr="00042081" w:rsidRDefault="00042081" w:rsidP="00042081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r>
        <w:rPr>
          <w:bCs/>
          <w:iCs/>
          <w:szCs w:val="22"/>
        </w:rPr>
        <w:t>#Certificate3Platform: #Certificate3Title (#Certificate3Year)</w:t>
      </w:r>
    </w:p>
    <w:p w14:paraId="5BFA8E28" w14:textId="035037D7" w:rsidR="00E53C49" w:rsidRPr="00406074" w:rsidRDefault="00E53C49" w:rsidP="00E53C49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ACCOMPLISH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E53C49" w:rsidRPr="00406074" w14:paraId="55E64409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711CA1F1" w14:textId="77777777" w:rsidR="00E53C49" w:rsidRPr="00406074" w:rsidRDefault="00E53C49" w:rsidP="00521673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Publications</w:t>
            </w:r>
          </w:p>
        </w:tc>
        <w:tc>
          <w:tcPr>
            <w:tcW w:w="8334" w:type="dxa"/>
          </w:tcPr>
          <w:p w14:paraId="727D8F10" w14:textId="1409C921" w:rsidR="00E53C49" w:rsidRPr="0059410D" w:rsidRDefault="004E2EBB" w:rsidP="0059410D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>
              <w:rPr>
                <w:szCs w:val="22"/>
              </w:rPr>
              <w:t>#Publications</w:t>
            </w:r>
          </w:p>
        </w:tc>
      </w:tr>
      <w:tr w:rsidR="00E53C49" w:rsidRPr="00406074" w14:paraId="351A1797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7DCCE468" w14:textId="77777777" w:rsidR="00E53C49" w:rsidRPr="00406074" w:rsidRDefault="00E53C49" w:rsidP="00521673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Competitions won</w:t>
            </w:r>
          </w:p>
        </w:tc>
        <w:tc>
          <w:tcPr>
            <w:tcW w:w="8334" w:type="dxa"/>
          </w:tcPr>
          <w:p w14:paraId="38637380" w14:textId="66330982" w:rsidR="00E53C49" w:rsidRPr="00406074" w:rsidRDefault="004E2EBB" w:rsidP="002B0070">
            <w:pPr>
              <w:rPr>
                <w:szCs w:val="22"/>
              </w:rPr>
            </w:pPr>
            <w:r>
              <w:rPr>
                <w:szCs w:val="22"/>
              </w:rPr>
              <w:t>#Competitions</w:t>
            </w:r>
          </w:p>
          <w:p w14:paraId="5A52C9F1" w14:textId="660DD411" w:rsidR="00E53C49" w:rsidRPr="00406074" w:rsidRDefault="00E53C49" w:rsidP="002B0070">
            <w:pPr>
              <w:rPr>
                <w:szCs w:val="22"/>
              </w:rPr>
            </w:pPr>
          </w:p>
        </w:tc>
      </w:tr>
      <w:tr w:rsidR="00B46C9C" w:rsidRPr="00406074" w14:paraId="6B8263DA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543BFB97" w14:textId="3ECE8A4A" w:rsidR="00B46C9C" w:rsidRPr="00406074" w:rsidRDefault="00B46C9C" w:rsidP="00B46C9C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 xml:space="preserve">Co-curricular </w:t>
            </w:r>
          </w:p>
        </w:tc>
        <w:tc>
          <w:tcPr>
            <w:tcW w:w="8334" w:type="dxa"/>
          </w:tcPr>
          <w:p w14:paraId="149C0A8F" w14:textId="2789DE0B" w:rsidR="00B46C9C" w:rsidRPr="00406074" w:rsidRDefault="004E2EBB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rPr>
                <w:szCs w:val="22"/>
              </w:rPr>
              <w:t>#Accomplishment1</w:t>
            </w:r>
          </w:p>
          <w:p w14:paraId="36A236DF" w14:textId="77777777" w:rsidR="00B46C9C" w:rsidRDefault="004E2EBB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rPr>
                <w:szCs w:val="22"/>
              </w:rPr>
              <w:t>#Accomplishment2</w:t>
            </w:r>
          </w:p>
          <w:p w14:paraId="1C2FA966" w14:textId="4B9D80C8" w:rsidR="00860887" w:rsidRPr="00406074" w:rsidRDefault="00860887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rPr>
                <w:szCs w:val="22"/>
              </w:rPr>
              <w:t>#Accomplishment3</w:t>
            </w:r>
          </w:p>
        </w:tc>
      </w:tr>
    </w:tbl>
    <w:p w14:paraId="4C2D1475" w14:textId="4CAF9D88" w:rsidR="002B18C9" w:rsidRPr="00406074" w:rsidRDefault="009A00AB" w:rsidP="002F2026">
      <w:pPr>
        <w:rPr>
          <w:b/>
          <w:i/>
          <w:sz w:val="24"/>
          <w:szCs w:val="22"/>
          <w:u w:val="single"/>
        </w:rPr>
      </w:pPr>
      <w:r>
        <w:rPr>
          <w:b/>
          <w:i/>
          <w:sz w:val="24"/>
          <w:szCs w:val="22"/>
          <w:u w:val="single"/>
        </w:rPr>
        <w:br/>
      </w:r>
      <w:r w:rsidR="0033732A" w:rsidRPr="00406074">
        <w:rPr>
          <w:b/>
          <w:i/>
          <w:sz w:val="24"/>
          <w:szCs w:val="22"/>
          <w:u w:val="single"/>
        </w:rPr>
        <w:t>INTERNSHIPS</w:t>
      </w:r>
      <w:r w:rsidR="002B5271" w:rsidRPr="00406074">
        <w:rPr>
          <w:b/>
          <w:i/>
          <w:sz w:val="24"/>
          <w:szCs w:val="22"/>
          <w:u w:val="single"/>
        </w:rPr>
        <w:t>:</w:t>
      </w:r>
    </w:p>
    <w:p w14:paraId="7D1DBFD0" w14:textId="532F8BE2" w:rsidR="004215F6" w:rsidRDefault="00860887" w:rsidP="004215F6">
      <w:pPr>
        <w:spacing w:after="0"/>
        <w:rPr>
          <w:b/>
          <w:szCs w:val="22"/>
        </w:rPr>
      </w:pPr>
      <w:r>
        <w:rPr>
          <w:b/>
          <w:szCs w:val="22"/>
        </w:rPr>
        <w:t>#Com1Name</w:t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476955">
        <w:rPr>
          <w:b/>
          <w:szCs w:val="22"/>
        </w:rPr>
        <w:tab/>
        <w:t xml:space="preserve">  </w:t>
      </w:r>
      <w:r w:rsidR="00453A57">
        <w:rPr>
          <w:b/>
          <w:szCs w:val="22"/>
        </w:rPr>
        <w:t xml:space="preserve">        </w:t>
      </w:r>
      <w:r>
        <w:rPr>
          <w:b/>
          <w:szCs w:val="22"/>
        </w:rPr>
        <w:t>#Com1Months</w:t>
      </w:r>
      <w:r w:rsidR="00476955">
        <w:rPr>
          <w:b/>
          <w:szCs w:val="22"/>
        </w:rPr>
        <w:t xml:space="preserve">| </w:t>
      </w:r>
      <w:r>
        <w:rPr>
          <w:b/>
          <w:szCs w:val="22"/>
        </w:rPr>
        <w:t>#Com1Period</w:t>
      </w:r>
      <w:r w:rsidR="00476955">
        <w:rPr>
          <w:b/>
          <w:szCs w:val="22"/>
        </w:rPr>
        <w:t>|</w:t>
      </w:r>
      <w:r w:rsidR="00ED2BA2">
        <w:rPr>
          <w:b/>
          <w:szCs w:val="22"/>
        </w:rPr>
        <w:t xml:space="preserve"> Sem</w:t>
      </w:r>
      <w:r w:rsidR="00476955">
        <w:rPr>
          <w:b/>
          <w:szCs w:val="22"/>
        </w:rPr>
        <w:t xml:space="preserve"> </w:t>
      </w:r>
      <w:r>
        <w:rPr>
          <w:b/>
          <w:szCs w:val="22"/>
        </w:rPr>
        <w:t>#Com1Sem</w:t>
      </w:r>
    </w:p>
    <w:p w14:paraId="109CB267" w14:textId="15584AD3" w:rsidR="002F2026" w:rsidRPr="004215F6" w:rsidRDefault="00860887" w:rsidP="004215F6">
      <w:pPr>
        <w:spacing w:after="0"/>
        <w:rPr>
          <w:b/>
          <w:szCs w:val="22"/>
        </w:rPr>
      </w:pPr>
      <w:r>
        <w:rPr>
          <w:b/>
          <w:i/>
          <w:szCs w:val="22"/>
        </w:rPr>
        <w:t>#Com1Title</w:t>
      </w:r>
      <w:r w:rsidR="00476955" w:rsidRPr="004215F6">
        <w:rPr>
          <w:b/>
          <w:i/>
          <w:szCs w:val="22"/>
        </w:rPr>
        <w:tab/>
      </w:r>
    </w:p>
    <w:p w14:paraId="41F3B8A0" w14:textId="188D5677" w:rsidR="002F2026" w:rsidRPr="004215F6" w:rsidRDefault="00860887" w:rsidP="004215F6">
      <w:pPr>
        <w:spacing w:after="0"/>
        <w:rPr>
          <w:szCs w:val="22"/>
        </w:rPr>
      </w:pPr>
      <w:r>
        <w:rPr>
          <w:szCs w:val="22"/>
        </w:rPr>
        <w:t>#Com1Description</w:t>
      </w:r>
    </w:p>
    <w:p w14:paraId="03C20969" w14:textId="1C3519EE" w:rsidR="002F2026" w:rsidRDefault="00860887" w:rsidP="002F2026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>Technologies Used: #Com1Technologies</w:t>
      </w:r>
    </w:p>
    <w:p w14:paraId="2B4BC746" w14:textId="06214A12" w:rsidR="00813DB7" w:rsidRPr="009A00AB" w:rsidRDefault="00860887" w:rsidP="002F2026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>Frameworks Used: #Com1Frameworks</w:t>
      </w:r>
    </w:p>
    <w:p w14:paraId="1A8EE9CA" w14:textId="522E392A" w:rsidR="00860887" w:rsidRDefault="00860887" w:rsidP="00860887">
      <w:pPr>
        <w:spacing w:after="0"/>
        <w:rPr>
          <w:b/>
          <w:szCs w:val="22"/>
        </w:rPr>
      </w:pPr>
      <w:r>
        <w:rPr>
          <w:b/>
          <w:szCs w:val="22"/>
        </w:rPr>
        <w:t>#Com2</w:t>
      </w:r>
      <w:r w:rsidR="00ED2BA2">
        <w:rPr>
          <w:b/>
          <w:szCs w:val="22"/>
        </w:rPr>
        <w:t>N</w:t>
      </w:r>
      <w:r>
        <w:rPr>
          <w:b/>
          <w:szCs w:val="22"/>
        </w:rPr>
        <w:t>ame</w:t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 w:rsidRPr="00406074">
        <w:rPr>
          <w:b/>
          <w:szCs w:val="22"/>
        </w:rPr>
        <w:tab/>
      </w:r>
      <w:r>
        <w:rPr>
          <w:b/>
          <w:szCs w:val="22"/>
        </w:rPr>
        <w:tab/>
        <w:t xml:space="preserve">          #Com2Months| #Com2Period| </w:t>
      </w:r>
      <w:r w:rsidR="00ED2BA2">
        <w:rPr>
          <w:b/>
          <w:szCs w:val="22"/>
        </w:rPr>
        <w:t xml:space="preserve">Sem </w:t>
      </w:r>
      <w:r>
        <w:rPr>
          <w:b/>
          <w:szCs w:val="22"/>
        </w:rPr>
        <w:t>#Com2Sem</w:t>
      </w:r>
    </w:p>
    <w:p w14:paraId="77ABBC93" w14:textId="77C3D1A1" w:rsidR="00860887" w:rsidRPr="004215F6" w:rsidRDefault="00860887" w:rsidP="00860887">
      <w:pPr>
        <w:spacing w:after="0"/>
        <w:rPr>
          <w:b/>
          <w:szCs w:val="22"/>
        </w:rPr>
      </w:pPr>
      <w:r>
        <w:rPr>
          <w:b/>
          <w:i/>
          <w:szCs w:val="22"/>
        </w:rPr>
        <w:t>#Com2Title</w:t>
      </w:r>
      <w:r w:rsidRPr="004215F6">
        <w:rPr>
          <w:b/>
          <w:i/>
          <w:szCs w:val="22"/>
        </w:rPr>
        <w:tab/>
      </w:r>
    </w:p>
    <w:p w14:paraId="126E5D93" w14:textId="014DE9A0" w:rsidR="00860887" w:rsidRPr="004215F6" w:rsidRDefault="00860887" w:rsidP="00860887">
      <w:pPr>
        <w:spacing w:after="0"/>
        <w:rPr>
          <w:szCs w:val="22"/>
        </w:rPr>
      </w:pPr>
      <w:r>
        <w:rPr>
          <w:szCs w:val="22"/>
        </w:rPr>
        <w:t>#Com2Description</w:t>
      </w:r>
    </w:p>
    <w:p w14:paraId="2F0881C8" w14:textId="48EBAB6C" w:rsidR="00860887" w:rsidRDefault="00860887" w:rsidP="00860887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>Technologies Used: #Com2Technologies</w:t>
      </w:r>
    </w:p>
    <w:p w14:paraId="4A79D164" w14:textId="05419E68" w:rsidR="00860887" w:rsidRPr="009A00AB" w:rsidRDefault="00860887" w:rsidP="007F6140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>Frameworks Used: #Com2Frameworks</w:t>
      </w:r>
    </w:p>
    <w:p w14:paraId="487E2A88" w14:textId="470CA098" w:rsidR="007F6140" w:rsidRPr="00406074" w:rsidRDefault="007F6140" w:rsidP="007F6140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ACHIEVEMENTS/ PARTICIP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2B0070" w:rsidRPr="00406074" w14:paraId="538B6D2A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31F0DB9F" w14:textId="1C003CEC" w:rsidR="002B0070" w:rsidRPr="00406074" w:rsidRDefault="002B0070" w:rsidP="008118A0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Extra-curricular</w:t>
            </w:r>
          </w:p>
        </w:tc>
        <w:tc>
          <w:tcPr>
            <w:tcW w:w="8334" w:type="dxa"/>
          </w:tcPr>
          <w:p w14:paraId="121F3140" w14:textId="77777777" w:rsidR="00860887" w:rsidRDefault="00860887" w:rsidP="00860887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>
              <w:rPr>
                <w:szCs w:val="22"/>
              </w:rPr>
              <w:t>#Achievement1</w:t>
            </w:r>
          </w:p>
          <w:p w14:paraId="2FF3FF06" w14:textId="77777777" w:rsidR="00860887" w:rsidRDefault="00860887" w:rsidP="00860887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>
              <w:rPr>
                <w:szCs w:val="22"/>
              </w:rPr>
              <w:t>#Achievement2</w:t>
            </w:r>
          </w:p>
          <w:p w14:paraId="00262CA5" w14:textId="3510FDA3" w:rsidR="00860887" w:rsidRPr="00860887" w:rsidRDefault="00860887" w:rsidP="00860887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>
              <w:rPr>
                <w:szCs w:val="22"/>
              </w:rPr>
              <w:t>#Achievement3</w:t>
            </w:r>
          </w:p>
        </w:tc>
      </w:tr>
      <w:tr w:rsidR="007F6140" w:rsidRPr="00406074" w14:paraId="29B1522E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3A468BEB" w14:textId="02C4227A" w:rsidR="007F6140" w:rsidRPr="00406074" w:rsidRDefault="00617E6B" w:rsidP="008118A0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Position of responsibility</w:t>
            </w:r>
          </w:p>
        </w:tc>
        <w:tc>
          <w:tcPr>
            <w:tcW w:w="8334" w:type="dxa"/>
          </w:tcPr>
          <w:p w14:paraId="3F729455" w14:textId="4A96A828" w:rsidR="007F6140" w:rsidRPr="00860887" w:rsidRDefault="00860887" w:rsidP="00860887">
            <w:pPr>
              <w:rPr>
                <w:szCs w:val="22"/>
              </w:rPr>
            </w:pPr>
            <w:r>
              <w:rPr>
                <w:szCs w:val="22"/>
              </w:rPr>
              <w:t>#POR</w:t>
            </w:r>
          </w:p>
        </w:tc>
      </w:tr>
      <w:tr w:rsidR="00CA4FCF" w:rsidRPr="00406074" w14:paraId="63C4634B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4071A583" w14:textId="62BCBF74" w:rsidR="00CA4FCF" w:rsidRPr="00406074" w:rsidRDefault="00CA4FCF" w:rsidP="00CA4FCF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Foreign languages</w:t>
            </w:r>
          </w:p>
        </w:tc>
        <w:tc>
          <w:tcPr>
            <w:tcW w:w="8334" w:type="dxa"/>
          </w:tcPr>
          <w:p w14:paraId="62E77019" w14:textId="5713AA3D" w:rsidR="00CA4FCF" w:rsidRPr="00406074" w:rsidRDefault="00860887" w:rsidP="00CA4FCF">
            <w:pPr>
              <w:rPr>
                <w:szCs w:val="22"/>
              </w:rPr>
            </w:pPr>
            <w:r>
              <w:rPr>
                <w:szCs w:val="22"/>
              </w:rPr>
              <w:t>#Languages</w:t>
            </w:r>
          </w:p>
        </w:tc>
      </w:tr>
      <w:tr w:rsidR="00CA4FCF" w:rsidRPr="00406074" w14:paraId="04FF7EDB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12AA6543" w14:textId="2F7CA52E" w:rsidR="00CA4FCF" w:rsidRPr="00406074" w:rsidRDefault="00CA4FCF" w:rsidP="00CA4FCF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Community Service</w:t>
            </w:r>
          </w:p>
        </w:tc>
        <w:tc>
          <w:tcPr>
            <w:tcW w:w="8334" w:type="dxa"/>
          </w:tcPr>
          <w:p w14:paraId="23300A15" w14:textId="4B37930C" w:rsidR="00CA4FCF" w:rsidRPr="00406074" w:rsidRDefault="00CA4FCF" w:rsidP="00CA4FCF">
            <w:pPr>
              <w:rPr>
                <w:szCs w:val="22"/>
              </w:rPr>
            </w:pPr>
            <w:r w:rsidRPr="00406074">
              <w:rPr>
                <w:szCs w:val="22"/>
              </w:rPr>
              <w:t xml:space="preserve"> </w:t>
            </w:r>
            <w:r w:rsidR="00860887">
              <w:rPr>
                <w:szCs w:val="22"/>
              </w:rPr>
              <w:t>#CommunityService</w:t>
            </w:r>
          </w:p>
        </w:tc>
      </w:tr>
    </w:tbl>
    <w:p w14:paraId="727F1D61" w14:textId="77777777" w:rsidR="00DA7264" w:rsidRDefault="00DA7264" w:rsidP="00B410DA">
      <w:pPr>
        <w:rPr>
          <w:b/>
          <w:i/>
          <w:sz w:val="24"/>
          <w:szCs w:val="22"/>
          <w:u w:val="single"/>
        </w:rPr>
      </w:pPr>
    </w:p>
    <w:p w14:paraId="3542DF74" w14:textId="3D0B3864" w:rsidR="00B410DA" w:rsidRPr="00406074" w:rsidRDefault="002B5271" w:rsidP="00B410DA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lastRenderedPageBreak/>
        <w:t>PROFILE LINKS:</w:t>
      </w:r>
    </w:p>
    <w:p w14:paraId="3F302913" w14:textId="71D5B2D9" w:rsidR="00C03F9C" w:rsidRPr="00406074" w:rsidRDefault="00B410DA" w:rsidP="002B18C9">
      <w:pPr>
        <w:rPr>
          <w:szCs w:val="22"/>
        </w:rPr>
      </w:pPr>
      <w:r w:rsidRPr="00406074">
        <w:rPr>
          <w:szCs w:val="22"/>
        </w:rPr>
        <w:t>Linkedin</w:t>
      </w:r>
      <w:r w:rsidR="00805C7B" w:rsidRPr="00406074">
        <w:rPr>
          <w:szCs w:val="22"/>
        </w:rPr>
        <w:t xml:space="preserve">: </w:t>
      </w:r>
      <w:r w:rsidR="00860887">
        <w:rPr>
          <w:szCs w:val="22"/>
        </w:rPr>
        <w:t>#Linkedin</w:t>
      </w:r>
      <w:r w:rsidR="00617E6B" w:rsidRPr="00406074">
        <w:rPr>
          <w:szCs w:val="22"/>
        </w:rPr>
        <w:br/>
      </w:r>
      <w:r w:rsidR="002B5271" w:rsidRPr="00406074">
        <w:rPr>
          <w:szCs w:val="22"/>
        </w:rPr>
        <w:t>Github</w:t>
      </w:r>
      <w:r w:rsidR="00A7472B" w:rsidRPr="00406074">
        <w:rPr>
          <w:szCs w:val="22"/>
        </w:rPr>
        <w:t xml:space="preserve">: </w:t>
      </w:r>
      <w:r w:rsidR="00860887">
        <w:rPr>
          <w:szCs w:val="22"/>
        </w:rPr>
        <w:t>#GitHub</w:t>
      </w:r>
    </w:p>
    <w:sectPr w:rsidR="00C03F9C" w:rsidRPr="00406074" w:rsidSect="00D07088">
      <w:headerReference w:type="default" r:id="rId8"/>
      <w:headerReference w:type="first" r:id="rId9"/>
      <w:pgSz w:w="11906" w:h="16838" w:code="9"/>
      <w:pgMar w:top="142" w:right="720" w:bottom="720" w:left="720" w:header="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76229" w14:textId="77777777" w:rsidR="001E3E75" w:rsidRDefault="001E3E75" w:rsidP="00B607BD">
      <w:pPr>
        <w:spacing w:after="0"/>
      </w:pPr>
      <w:r>
        <w:separator/>
      </w:r>
    </w:p>
  </w:endnote>
  <w:endnote w:type="continuationSeparator" w:id="0">
    <w:p w14:paraId="7A5A8BE5" w14:textId="77777777" w:rsidR="001E3E75" w:rsidRDefault="001E3E75" w:rsidP="00B607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B8ECC" w14:textId="77777777" w:rsidR="001E3E75" w:rsidRDefault="001E3E75" w:rsidP="00B607BD">
      <w:pPr>
        <w:spacing w:after="0"/>
      </w:pPr>
      <w:r>
        <w:separator/>
      </w:r>
    </w:p>
  </w:footnote>
  <w:footnote w:type="continuationSeparator" w:id="0">
    <w:p w14:paraId="7C4D547E" w14:textId="77777777" w:rsidR="001E3E75" w:rsidRDefault="001E3E75" w:rsidP="00B607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73BA2" w14:textId="1B991FA3" w:rsidR="00CA4FCF" w:rsidRPr="00406074" w:rsidRDefault="00CA4FCF" w:rsidP="008352E8">
    <w:pPr>
      <w:pStyle w:val="Header"/>
      <w:rPr>
        <w:rFonts w:cs="Times New Roman"/>
        <w:b/>
        <w:noProof/>
        <w:sz w:val="24"/>
        <w:szCs w:val="24"/>
      </w:rPr>
    </w:pPr>
    <w:r w:rsidRPr="00C16302">
      <w:rPr>
        <w:rFonts w:ascii="Times New Roman" w:hAnsi="Times New Roman" w:cs="Times New Roman"/>
        <w:b/>
        <w:noProof/>
        <w:sz w:val="26"/>
        <w:szCs w:val="26"/>
        <w:lang w:val="en-IN" w:eastAsia="en-IN" w:bidi="ar-SA"/>
      </w:rPr>
      <w:drawing>
        <wp:anchor distT="0" distB="0" distL="114300" distR="114300" simplePos="0" relativeHeight="251664384" behindDoc="0" locked="0" layoutInCell="1" allowOverlap="1" wp14:anchorId="7600401B" wp14:editId="0CFFEA32">
          <wp:simplePos x="0" y="0"/>
          <wp:positionH relativeFrom="column">
            <wp:posOffset>4800601</wp:posOffset>
          </wp:positionH>
          <wp:positionV relativeFrom="paragraph">
            <wp:posOffset>111152</wp:posOffset>
          </wp:positionV>
          <wp:extent cx="2114224" cy="562583"/>
          <wp:effectExtent l="0" t="0" r="635" b="952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PSTME Log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4239" cy="5652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37B8" w:rsidRPr="00C16302">
      <w:rPr>
        <w:rFonts w:ascii="Times New Roman" w:eastAsia="Times New Roman" w:hAnsi="Times New Roman" w:cs="Times New Roman"/>
        <w:sz w:val="24"/>
      </w:rPr>
      <w:tab/>
    </w:r>
    <w:r w:rsidR="005D37B8" w:rsidRPr="00C16302">
      <w:rPr>
        <w:rFonts w:ascii="Times New Roman" w:eastAsia="Times New Roman" w:hAnsi="Times New Roman" w:cs="Times New Roman"/>
        <w:sz w:val="24"/>
      </w:rPr>
      <w:tab/>
      <w:t xml:space="preserve">                                               </w:t>
    </w:r>
    <w:r w:rsidR="005D37B8" w:rsidRPr="00C16302">
      <w:rPr>
        <w:rFonts w:ascii="Times New Roman" w:eastAsia="Times New Roman" w:hAnsi="Times New Roman" w:cs="Times New Roman"/>
        <w:sz w:val="24"/>
      </w:rPr>
      <w:br/>
    </w:r>
    <w:r w:rsidR="00026AA7">
      <w:rPr>
        <w:rFonts w:eastAsia="Times New Roman" w:cs="Times New Roman"/>
        <w:b/>
        <w:sz w:val="24"/>
        <w:szCs w:val="24"/>
      </w:rPr>
      <w:t>#Course</w:t>
    </w:r>
    <w:r w:rsidR="00C64B31" w:rsidRPr="00C16302">
      <w:rPr>
        <w:rFonts w:cs="Times New Roman"/>
        <w:b/>
        <w:noProof/>
        <w:sz w:val="24"/>
        <w:szCs w:val="24"/>
      </w:rPr>
      <w:t xml:space="preserve"> </w:t>
    </w:r>
    <w:r w:rsidRPr="00C16302">
      <w:rPr>
        <w:rFonts w:cs="Times New Roman"/>
        <w:b/>
        <w:noProof/>
        <w:sz w:val="24"/>
        <w:szCs w:val="24"/>
      </w:rPr>
      <w:t>–</w:t>
    </w:r>
    <w:r w:rsidR="00C16302" w:rsidRPr="00C16302">
      <w:rPr>
        <w:rFonts w:cs="Times New Roman"/>
        <w:b/>
        <w:noProof/>
        <w:sz w:val="24"/>
        <w:szCs w:val="24"/>
      </w:rPr>
      <w:t xml:space="preserve"> </w:t>
    </w:r>
    <w:r w:rsidR="00026AA7">
      <w:rPr>
        <w:rFonts w:cs="Times New Roman"/>
        <w:b/>
        <w:noProof/>
        <w:sz w:val="24"/>
        <w:szCs w:val="24"/>
      </w:rPr>
      <w:t>#Branch</w:t>
    </w:r>
  </w:p>
  <w:p w14:paraId="59FD4379" w14:textId="7C94C59E" w:rsidR="005D37B8" w:rsidRPr="00406074" w:rsidRDefault="00026AA7" w:rsidP="008352E8">
    <w:pPr>
      <w:pStyle w:val="Header"/>
      <w:rPr>
        <w:rFonts w:eastAsia="Times New Roman" w:cs="Times New Roman"/>
        <w:sz w:val="24"/>
        <w:szCs w:val="24"/>
      </w:rPr>
    </w:pPr>
    <w:r>
      <w:rPr>
        <w:rFonts w:eastAsia="Times New Roman" w:cs="Times New Roman"/>
        <w:b/>
        <w:sz w:val="24"/>
        <w:szCs w:val="24"/>
      </w:rPr>
      <w:t>#Name</w:t>
    </w:r>
    <w:r w:rsidR="006E2FA8">
      <w:rPr>
        <w:rFonts w:cs="Times New Roman"/>
        <w:b/>
        <w:noProof/>
        <w:sz w:val="24"/>
        <w:szCs w:val="24"/>
      </w:rPr>
      <w:br/>
    </w:r>
    <w:r>
      <w:rPr>
        <w:rFonts w:cs="Times New Roman"/>
        <w:b/>
        <w:noProof/>
        <w:sz w:val="24"/>
        <w:szCs w:val="24"/>
      </w:rPr>
      <w:t>#BirthDate</w:t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eastAsia="Times New Roman" w:cs="Times New Roman"/>
        <w:noProof/>
        <w:sz w:val="24"/>
        <w:szCs w:val="24"/>
        <w:lang w:val="en-IN" w:eastAsia="en-IN" w:bidi="ar-SA"/>
      </w:rPr>
      <w:t xml:space="preserve"> </w:t>
    </w:r>
  </w:p>
  <w:p w14:paraId="42629A30" w14:textId="2CFB712D" w:rsidR="00C64B31" w:rsidRPr="005D37B8" w:rsidRDefault="00850637" w:rsidP="008352E8">
    <w:pPr>
      <w:pStyle w:val="Header"/>
      <w:rPr>
        <w:rFonts w:ascii="Times New Roman" w:hAnsi="Times New Roman" w:cs="Times New Roman"/>
        <w:b/>
        <w:noProof/>
        <w:sz w:val="26"/>
        <w:szCs w:val="26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12F765E" wp14:editId="4531838B">
              <wp:simplePos x="0" y="0"/>
              <wp:positionH relativeFrom="page">
                <wp:align>right</wp:align>
              </wp:positionH>
              <wp:positionV relativeFrom="paragraph">
                <wp:posOffset>27940</wp:posOffset>
              </wp:positionV>
              <wp:extent cx="7829550" cy="0"/>
              <wp:effectExtent l="0" t="19050" r="19050" b="19050"/>
              <wp:wrapNone/>
              <wp:docPr id="74" name="Straight Connector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2955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CD8A9" id="Straight Connector 74" o:spid="_x0000_s1026" style="position:absolute;z-index:25166336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" from="565.3pt,2.2pt" to="1181.8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" strokecolor="black [3213]" strokeweight="2.25pt">
              <v:stroke joinstyle="miter"/>
              <w10:wrap anchorx="page"/>
            </v:line>
          </w:pict>
        </mc:Fallback>
      </mc:AlternateContent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3C15AB">
      <w:rPr>
        <w:rFonts w:ascii="Times New Roman" w:hAnsi="Times New Roman" w:cs="Times New Roman"/>
        <w:b/>
        <w:noProof/>
        <w:sz w:val="26"/>
        <w:szCs w:val="2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57F07" w14:textId="6383C47C" w:rsidR="00B41F6A" w:rsidRPr="00CE4198" w:rsidRDefault="00B41F6A" w:rsidP="00CE4198">
    <w:pPr>
      <w:spacing w:after="320" w:line="276" w:lineRule="auto"/>
      <w:ind w:right="5840"/>
      <w:rPr>
        <w:rFonts w:eastAsia="Times New Roman" w:cs="Calibri"/>
        <w:sz w:val="24"/>
      </w:rPr>
    </w:pPr>
    <w:bookmarkStart w:id="0" w:name="_Hlk522337870"/>
    <w:bookmarkStart w:id="1" w:name="_Hlk522565392"/>
    <w:bookmarkStart w:id="2" w:name="_Hlk522565393"/>
    <w:bookmarkStart w:id="3" w:name="_Hlk524259215"/>
    <w:bookmarkStart w:id="4" w:name="_Hlk524259216"/>
    <w:r w:rsidRPr="00257AAA">
      <w:rPr>
        <w:rFonts w:eastAsia="Times New Roman" w:cs="Calibri"/>
        <w:b/>
        <w:noProof/>
        <w:sz w:val="28"/>
        <w:szCs w:val="22"/>
        <w:lang w:val="en-IN" w:eastAsia="en-IN" w:bidi="ar-SA"/>
      </w:rPr>
      <w:drawing>
        <wp:anchor distT="0" distB="0" distL="114300" distR="114300" simplePos="0" relativeHeight="251659264" behindDoc="0" locked="0" layoutInCell="1" allowOverlap="1" wp14:anchorId="5F7A4A89" wp14:editId="429692C6">
          <wp:simplePos x="0" y="0"/>
          <wp:positionH relativeFrom="column">
            <wp:posOffset>5819775</wp:posOffset>
          </wp:positionH>
          <wp:positionV relativeFrom="paragraph">
            <wp:posOffset>-169545</wp:posOffset>
          </wp:positionV>
          <wp:extent cx="990600" cy="961390"/>
          <wp:effectExtent l="0" t="0" r="0" b="0"/>
          <wp:wrapSquare wrapText="bothSides"/>
          <wp:docPr id="13" name="Picture 13" descr="C:\Users\Meet007\Desktop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eet007\Desktop\LOG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0" t="2337" r="71313" b="2816"/>
                  <a:stretch/>
                </pic:blipFill>
                <pic:spPr bwMode="auto">
                  <a:xfrm>
                    <a:off x="0" y="0"/>
                    <a:ext cx="99060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57AAA">
      <w:rPr>
        <w:rFonts w:eastAsia="Times New Roman" w:cs="Calibri"/>
        <w:b/>
        <w:sz w:val="28"/>
        <w:szCs w:val="22"/>
      </w:rPr>
      <w:t xml:space="preserve">B. TECH </w:t>
    </w:r>
    <w:r>
      <w:rPr>
        <w:rFonts w:eastAsia="Times New Roman" w:cs="Calibri"/>
        <w:b/>
        <w:sz w:val="28"/>
        <w:szCs w:val="22"/>
      </w:rPr>
      <w:t xml:space="preserve">INTEGRATED </w:t>
    </w:r>
    <w:r w:rsidRPr="00257AAA">
      <w:rPr>
        <w:rFonts w:eastAsia="Times New Roman" w:cs="Calibri"/>
        <w:b/>
        <w:sz w:val="28"/>
        <w:szCs w:val="22"/>
      </w:rPr>
      <w:t>COMPUTER</w:t>
    </w:r>
    <w:r>
      <w:rPr>
        <w:rFonts w:eastAsia="Times New Roman" w:cs="Calibri"/>
        <w:b/>
        <w:sz w:val="28"/>
        <w:szCs w:val="22"/>
      </w:rPr>
      <w:t>S</w:t>
    </w:r>
    <w:r>
      <w:rPr>
        <w:rFonts w:eastAsia="Times New Roman" w:cs="Calibri"/>
        <w:b/>
        <w:sz w:val="24"/>
      </w:rPr>
      <w:br/>
    </w:r>
    <w:r>
      <w:rPr>
        <w:rFonts w:eastAsia="Times New Roman" w:cs="Calibri"/>
        <w:sz w:val="24"/>
      </w:rPr>
      <w:t xml:space="preserve">    </w:t>
    </w:r>
    <w:r w:rsidRPr="00496C24">
      <w:rPr>
        <w:rFonts w:eastAsia="Times New Roman" w:cs="Calibri"/>
        <w:sz w:val="24"/>
      </w:rPr>
      <w:t xml:space="preserve">Name – </w:t>
    </w:r>
    <w:proofErr w:type="spellStart"/>
    <w:r>
      <w:rPr>
        <w:rFonts w:eastAsia="Times New Roman" w:cs="Calibri"/>
        <w:sz w:val="24"/>
      </w:rPr>
      <w:t>Darshin</w:t>
    </w:r>
    <w:proofErr w:type="spellEnd"/>
    <w:r>
      <w:rPr>
        <w:rFonts w:eastAsia="Times New Roman" w:cs="Calibri"/>
        <w:sz w:val="24"/>
      </w:rPr>
      <w:t xml:space="preserve"> Kalpesh Shah</w:t>
    </w:r>
    <w:r>
      <w:rPr>
        <w:rFonts w:eastAsia="Times New Roman" w:cs="Calibri"/>
        <w:sz w:val="24"/>
      </w:rPr>
      <w:br/>
      <w:t xml:space="preserve">    </w:t>
    </w:r>
    <w:r w:rsidRPr="00496C24">
      <w:rPr>
        <w:rFonts w:eastAsia="Times New Roman" w:cs="Calibri"/>
        <w:sz w:val="24"/>
      </w:rPr>
      <w:t>Date of Birth – 1</w:t>
    </w:r>
    <w:r>
      <w:rPr>
        <w:rFonts w:eastAsia="Times New Roman" w:cs="Calibri"/>
        <w:sz w:val="24"/>
      </w:rPr>
      <w:t>6</w:t>
    </w:r>
    <w:r w:rsidRPr="00496C24">
      <w:rPr>
        <w:rFonts w:eastAsia="Times New Roman" w:cs="Calibri"/>
        <w:sz w:val="24"/>
        <w:vertAlign w:val="superscript"/>
      </w:rPr>
      <w:t>th</w:t>
    </w:r>
    <w:r>
      <w:rPr>
        <w:rFonts w:eastAsia="Times New Roman" w:cs="Calibri"/>
        <w:sz w:val="24"/>
        <w:vertAlign w:val="superscript"/>
      </w:rPr>
      <w:t xml:space="preserve"> </w:t>
    </w:r>
    <w:proofErr w:type="gramStart"/>
    <w:r>
      <w:rPr>
        <w:rFonts w:eastAsia="Times New Roman" w:cs="Calibri"/>
        <w:sz w:val="24"/>
      </w:rPr>
      <w:t>July,</w:t>
    </w:r>
    <w:proofErr w:type="gramEnd"/>
    <w:r w:rsidRPr="00496C24">
      <w:rPr>
        <w:rFonts w:eastAsia="Times New Roman" w:cs="Calibri"/>
        <w:sz w:val="24"/>
      </w:rPr>
      <w:t xml:space="preserve"> 1998</w:t>
    </w:r>
    <w:bookmarkEnd w:id="0"/>
    <w:bookmarkEnd w:id="1"/>
    <w:bookmarkEnd w:id="2"/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3E9"/>
    <w:multiLevelType w:val="hybridMultilevel"/>
    <w:tmpl w:val="9EFCBE7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" w15:restartNumberingAfterBreak="0">
    <w:nsid w:val="066F7EC2"/>
    <w:multiLevelType w:val="hybridMultilevel"/>
    <w:tmpl w:val="7EA047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C79E1"/>
    <w:multiLevelType w:val="hybridMultilevel"/>
    <w:tmpl w:val="F18C3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7D272F"/>
    <w:multiLevelType w:val="hybridMultilevel"/>
    <w:tmpl w:val="D494DF64"/>
    <w:lvl w:ilvl="0" w:tplc="AD3A23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4A0279"/>
    <w:multiLevelType w:val="hybridMultilevel"/>
    <w:tmpl w:val="F45AD2AE"/>
    <w:lvl w:ilvl="0" w:tplc="AD3A23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070C81"/>
    <w:multiLevelType w:val="hybridMultilevel"/>
    <w:tmpl w:val="C7F6B644"/>
    <w:lvl w:ilvl="0" w:tplc="AD3A232E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1488685A"/>
    <w:multiLevelType w:val="hybridMultilevel"/>
    <w:tmpl w:val="13D2C5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27260"/>
    <w:multiLevelType w:val="hybridMultilevel"/>
    <w:tmpl w:val="2D5682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3B00BA"/>
    <w:multiLevelType w:val="hybridMultilevel"/>
    <w:tmpl w:val="043267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1D38"/>
    <w:multiLevelType w:val="hybridMultilevel"/>
    <w:tmpl w:val="865037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F2140"/>
    <w:multiLevelType w:val="hybridMultilevel"/>
    <w:tmpl w:val="B922F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B4C4C"/>
    <w:multiLevelType w:val="hybridMultilevel"/>
    <w:tmpl w:val="BE7ABD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9B6CF0"/>
    <w:multiLevelType w:val="hybridMultilevel"/>
    <w:tmpl w:val="E7487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D5489"/>
    <w:multiLevelType w:val="hybridMultilevel"/>
    <w:tmpl w:val="8E0E53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942F5E"/>
    <w:multiLevelType w:val="hybridMultilevel"/>
    <w:tmpl w:val="D7FA2B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FE34EA5"/>
    <w:multiLevelType w:val="hybridMultilevel"/>
    <w:tmpl w:val="BAFA9AE0"/>
    <w:lvl w:ilvl="0" w:tplc="AD3A23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FC5710"/>
    <w:multiLevelType w:val="hybridMultilevel"/>
    <w:tmpl w:val="95EAA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192B4F"/>
    <w:multiLevelType w:val="hybridMultilevel"/>
    <w:tmpl w:val="68A4F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53451"/>
    <w:multiLevelType w:val="hybridMultilevel"/>
    <w:tmpl w:val="66FEAF6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3FF31FEE"/>
    <w:multiLevelType w:val="hybridMultilevel"/>
    <w:tmpl w:val="4E3E1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A61823"/>
    <w:multiLevelType w:val="hybridMultilevel"/>
    <w:tmpl w:val="66F2BE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5EF18C5"/>
    <w:multiLevelType w:val="hybridMultilevel"/>
    <w:tmpl w:val="EABA80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33DBC"/>
    <w:multiLevelType w:val="hybridMultilevel"/>
    <w:tmpl w:val="07CA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59638A"/>
    <w:multiLevelType w:val="hybridMultilevel"/>
    <w:tmpl w:val="E7A424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0EB6"/>
    <w:multiLevelType w:val="hybridMultilevel"/>
    <w:tmpl w:val="1EFABDF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FC4FE4"/>
    <w:multiLevelType w:val="hybridMultilevel"/>
    <w:tmpl w:val="523E99AC"/>
    <w:lvl w:ilvl="0" w:tplc="AD3A232E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3DE2FE9"/>
    <w:multiLevelType w:val="hybridMultilevel"/>
    <w:tmpl w:val="D4A67670"/>
    <w:lvl w:ilvl="0" w:tplc="A6BA9692">
      <w:start w:val="8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51433"/>
    <w:multiLevelType w:val="hybridMultilevel"/>
    <w:tmpl w:val="0B7024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703"/>
    <w:multiLevelType w:val="hybridMultilevel"/>
    <w:tmpl w:val="544A31C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04A3E90"/>
    <w:multiLevelType w:val="hybridMultilevel"/>
    <w:tmpl w:val="95FC7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123B1E"/>
    <w:multiLevelType w:val="hybridMultilevel"/>
    <w:tmpl w:val="73FA99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B7D4B"/>
    <w:multiLevelType w:val="hybridMultilevel"/>
    <w:tmpl w:val="E10296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379C9"/>
    <w:multiLevelType w:val="hybridMultilevel"/>
    <w:tmpl w:val="D5EC3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9264D4"/>
    <w:multiLevelType w:val="hybridMultilevel"/>
    <w:tmpl w:val="E076A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3E329B"/>
    <w:multiLevelType w:val="hybridMultilevel"/>
    <w:tmpl w:val="B8E47C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77EB5"/>
    <w:multiLevelType w:val="hybridMultilevel"/>
    <w:tmpl w:val="1856DC14"/>
    <w:lvl w:ilvl="0" w:tplc="3DBA6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842957">
    <w:abstractNumId w:val="20"/>
  </w:num>
  <w:num w:numId="2" w16cid:durableId="1674335707">
    <w:abstractNumId w:val="23"/>
  </w:num>
  <w:num w:numId="3" w16cid:durableId="1265112899">
    <w:abstractNumId w:val="28"/>
  </w:num>
  <w:num w:numId="4" w16cid:durableId="1602180800">
    <w:abstractNumId w:val="35"/>
  </w:num>
  <w:num w:numId="5" w16cid:durableId="645939782">
    <w:abstractNumId w:val="2"/>
  </w:num>
  <w:num w:numId="6" w16cid:durableId="1576427864">
    <w:abstractNumId w:val="3"/>
  </w:num>
  <w:num w:numId="7" w16cid:durableId="247420949">
    <w:abstractNumId w:val="18"/>
  </w:num>
  <w:num w:numId="8" w16cid:durableId="121507013">
    <w:abstractNumId w:val="15"/>
  </w:num>
  <w:num w:numId="9" w16cid:durableId="1666781390">
    <w:abstractNumId w:val="4"/>
  </w:num>
  <w:num w:numId="10" w16cid:durableId="574508195">
    <w:abstractNumId w:val="5"/>
  </w:num>
  <w:num w:numId="11" w16cid:durableId="1478643704">
    <w:abstractNumId w:val="25"/>
  </w:num>
  <w:num w:numId="12" w16cid:durableId="1917664018">
    <w:abstractNumId w:val="27"/>
  </w:num>
  <w:num w:numId="13" w16cid:durableId="1112744537">
    <w:abstractNumId w:val="22"/>
  </w:num>
  <w:num w:numId="14" w16cid:durableId="380832988">
    <w:abstractNumId w:val="26"/>
  </w:num>
  <w:num w:numId="15" w16cid:durableId="1246575849">
    <w:abstractNumId w:val="0"/>
  </w:num>
  <w:num w:numId="16" w16cid:durableId="931546127">
    <w:abstractNumId w:val="19"/>
  </w:num>
  <w:num w:numId="17" w16cid:durableId="973170846">
    <w:abstractNumId w:val="7"/>
  </w:num>
  <w:num w:numId="18" w16cid:durableId="1245409328">
    <w:abstractNumId w:val="29"/>
  </w:num>
  <w:num w:numId="19" w16cid:durableId="29572743">
    <w:abstractNumId w:val="15"/>
  </w:num>
  <w:num w:numId="20" w16cid:durableId="654837446">
    <w:abstractNumId w:val="32"/>
  </w:num>
  <w:num w:numId="21" w16cid:durableId="1411998078">
    <w:abstractNumId w:val="12"/>
  </w:num>
  <w:num w:numId="22" w16cid:durableId="438842289">
    <w:abstractNumId w:val="33"/>
  </w:num>
  <w:num w:numId="23" w16cid:durableId="2079135851">
    <w:abstractNumId w:val="10"/>
  </w:num>
  <w:num w:numId="24" w16cid:durableId="339745252">
    <w:abstractNumId w:val="14"/>
  </w:num>
  <w:num w:numId="25" w16cid:durableId="1276257905">
    <w:abstractNumId w:val="21"/>
  </w:num>
  <w:num w:numId="26" w16cid:durableId="1742018817">
    <w:abstractNumId w:val="34"/>
  </w:num>
  <w:num w:numId="27" w16cid:durableId="6641065">
    <w:abstractNumId w:val="11"/>
  </w:num>
  <w:num w:numId="28" w16cid:durableId="363094744">
    <w:abstractNumId w:val="6"/>
  </w:num>
  <w:num w:numId="29" w16cid:durableId="862328197">
    <w:abstractNumId w:val="1"/>
  </w:num>
  <w:num w:numId="30" w16cid:durableId="1792703947">
    <w:abstractNumId w:val="16"/>
  </w:num>
  <w:num w:numId="31" w16cid:durableId="658921355">
    <w:abstractNumId w:val="24"/>
  </w:num>
  <w:num w:numId="32" w16cid:durableId="178857697">
    <w:abstractNumId w:val="9"/>
  </w:num>
  <w:num w:numId="33" w16cid:durableId="1954357634">
    <w:abstractNumId w:val="8"/>
  </w:num>
  <w:num w:numId="34" w16cid:durableId="570967049">
    <w:abstractNumId w:val="31"/>
  </w:num>
  <w:num w:numId="35" w16cid:durableId="933899229">
    <w:abstractNumId w:val="17"/>
  </w:num>
  <w:num w:numId="36" w16cid:durableId="85275862">
    <w:abstractNumId w:val="30"/>
  </w:num>
  <w:num w:numId="37" w16cid:durableId="21361702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jG1NDe3tLAwMTBV0lEKTi0uzszPAykwtagFAKW8OTAtAAAA"/>
  </w:docVars>
  <w:rsids>
    <w:rsidRoot w:val="00B607BD"/>
    <w:rsid w:val="00000C86"/>
    <w:rsid w:val="00001AEB"/>
    <w:rsid w:val="00002A88"/>
    <w:rsid w:val="00002CB0"/>
    <w:rsid w:val="00003987"/>
    <w:rsid w:val="00007CD4"/>
    <w:rsid w:val="00007E0F"/>
    <w:rsid w:val="00010C5C"/>
    <w:rsid w:val="00011AAB"/>
    <w:rsid w:val="000122D7"/>
    <w:rsid w:val="000147F9"/>
    <w:rsid w:val="0002453C"/>
    <w:rsid w:val="000249A3"/>
    <w:rsid w:val="00026AA7"/>
    <w:rsid w:val="00030566"/>
    <w:rsid w:val="00033CB1"/>
    <w:rsid w:val="00034DC3"/>
    <w:rsid w:val="00042081"/>
    <w:rsid w:val="00045371"/>
    <w:rsid w:val="00046F72"/>
    <w:rsid w:val="00051E22"/>
    <w:rsid w:val="00054B6C"/>
    <w:rsid w:val="00055A5D"/>
    <w:rsid w:val="00056545"/>
    <w:rsid w:val="000623C6"/>
    <w:rsid w:val="000629EA"/>
    <w:rsid w:val="00067B84"/>
    <w:rsid w:val="00070C88"/>
    <w:rsid w:val="00070CB0"/>
    <w:rsid w:val="000739B1"/>
    <w:rsid w:val="000742C4"/>
    <w:rsid w:val="0007501E"/>
    <w:rsid w:val="00075314"/>
    <w:rsid w:val="00077E13"/>
    <w:rsid w:val="00083CC3"/>
    <w:rsid w:val="0008455F"/>
    <w:rsid w:val="00084AED"/>
    <w:rsid w:val="00096A22"/>
    <w:rsid w:val="00097254"/>
    <w:rsid w:val="000A1EF8"/>
    <w:rsid w:val="000A270E"/>
    <w:rsid w:val="000A5FA8"/>
    <w:rsid w:val="000B057D"/>
    <w:rsid w:val="000B6738"/>
    <w:rsid w:val="000B6C1F"/>
    <w:rsid w:val="000C1404"/>
    <w:rsid w:val="000C172B"/>
    <w:rsid w:val="000C17CC"/>
    <w:rsid w:val="000C4444"/>
    <w:rsid w:val="000C7139"/>
    <w:rsid w:val="000D0C49"/>
    <w:rsid w:val="000D0F90"/>
    <w:rsid w:val="000D154F"/>
    <w:rsid w:val="000D68EC"/>
    <w:rsid w:val="000D768C"/>
    <w:rsid w:val="000E58ED"/>
    <w:rsid w:val="000F222D"/>
    <w:rsid w:val="000F3708"/>
    <w:rsid w:val="000F43A9"/>
    <w:rsid w:val="00102B0D"/>
    <w:rsid w:val="0010640E"/>
    <w:rsid w:val="001066FF"/>
    <w:rsid w:val="00110578"/>
    <w:rsid w:val="00113711"/>
    <w:rsid w:val="00113DF0"/>
    <w:rsid w:val="00116B09"/>
    <w:rsid w:val="001200D8"/>
    <w:rsid w:val="00120B96"/>
    <w:rsid w:val="001244D0"/>
    <w:rsid w:val="001315B5"/>
    <w:rsid w:val="00134156"/>
    <w:rsid w:val="00142988"/>
    <w:rsid w:val="00145CF1"/>
    <w:rsid w:val="00146E38"/>
    <w:rsid w:val="0015011B"/>
    <w:rsid w:val="001602D0"/>
    <w:rsid w:val="00160697"/>
    <w:rsid w:val="001637DA"/>
    <w:rsid w:val="00174B0B"/>
    <w:rsid w:val="00174BA1"/>
    <w:rsid w:val="00175C90"/>
    <w:rsid w:val="001805CF"/>
    <w:rsid w:val="00184B31"/>
    <w:rsid w:val="00185BC3"/>
    <w:rsid w:val="001908BE"/>
    <w:rsid w:val="00192676"/>
    <w:rsid w:val="00192ED5"/>
    <w:rsid w:val="001953DC"/>
    <w:rsid w:val="001A20E6"/>
    <w:rsid w:val="001A35D8"/>
    <w:rsid w:val="001B0462"/>
    <w:rsid w:val="001B3DE9"/>
    <w:rsid w:val="001C14A8"/>
    <w:rsid w:val="001C24EE"/>
    <w:rsid w:val="001C2B86"/>
    <w:rsid w:val="001C4214"/>
    <w:rsid w:val="001C5084"/>
    <w:rsid w:val="001D3FAA"/>
    <w:rsid w:val="001D415A"/>
    <w:rsid w:val="001D4492"/>
    <w:rsid w:val="001D5712"/>
    <w:rsid w:val="001E3E75"/>
    <w:rsid w:val="001F0249"/>
    <w:rsid w:val="001F0CE5"/>
    <w:rsid w:val="001F236E"/>
    <w:rsid w:val="00201D24"/>
    <w:rsid w:val="002037F8"/>
    <w:rsid w:val="002038F1"/>
    <w:rsid w:val="00204CC4"/>
    <w:rsid w:val="002069A2"/>
    <w:rsid w:val="00206A0D"/>
    <w:rsid w:val="00214854"/>
    <w:rsid w:val="00214FED"/>
    <w:rsid w:val="0022051F"/>
    <w:rsid w:val="002210AD"/>
    <w:rsid w:val="00221931"/>
    <w:rsid w:val="00223A5E"/>
    <w:rsid w:val="00227305"/>
    <w:rsid w:val="002305DC"/>
    <w:rsid w:val="00230796"/>
    <w:rsid w:val="002309F4"/>
    <w:rsid w:val="00235EBF"/>
    <w:rsid w:val="00236D1C"/>
    <w:rsid w:val="0024292F"/>
    <w:rsid w:val="00245544"/>
    <w:rsid w:val="002605CC"/>
    <w:rsid w:val="00260914"/>
    <w:rsid w:val="00261AE2"/>
    <w:rsid w:val="00264439"/>
    <w:rsid w:val="002671BF"/>
    <w:rsid w:val="00267875"/>
    <w:rsid w:val="00272C09"/>
    <w:rsid w:val="0027320B"/>
    <w:rsid w:val="00276DE8"/>
    <w:rsid w:val="00280F8F"/>
    <w:rsid w:val="00281319"/>
    <w:rsid w:val="00282555"/>
    <w:rsid w:val="002848FB"/>
    <w:rsid w:val="00285B6E"/>
    <w:rsid w:val="00291FF2"/>
    <w:rsid w:val="00292DB5"/>
    <w:rsid w:val="00294D85"/>
    <w:rsid w:val="002958DA"/>
    <w:rsid w:val="002A2368"/>
    <w:rsid w:val="002A2DD5"/>
    <w:rsid w:val="002A34B3"/>
    <w:rsid w:val="002A5D0F"/>
    <w:rsid w:val="002A7491"/>
    <w:rsid w:val="002B0070"/>
    <w:rsid w:val="002B027E"/>
    <w:rsid w:val="002B0D1F"/>
    <w:rsid w:val="002B18C9"/>
    <w:rsid w:val="002B1DBE"/>
    <w:rsid w:val="002B3940"/>
    <w:rsid w:val="002B3960"/>
    <w:rsid w:val="002B401B"/>
    <w:rsid w:val="002B5271"/>
    <w:rsid w:val="002B5A55"/>
    <w:rsid w:val="002C1762"/>
    <w:rsid w:val="002C20E4"/>
    <w:rsid w:val="002C2613"/>
    <w:rsid w:val="002C5CE4"/>
    <w:rsid w:val="002E17A1"/>
    <w:rsid w:val="002E2454"/>
    <w:rsid w:val="002E342E"/>
    <w:rsid w:val="002E3976"/>
    <w:rsid w:val="002E49C0"/>
    <w:rsid w:val="002E4B1C"/>
    <w:rsid w:val="002E5F9E"/>
    <w:rsid w:val="002E719E"/>
    <w:rsid w:val="002F151B"/>
    <w:rsid w:val="002F1B4C"/>
    <w:rsid w:val="002F2026"/>
    <w:rsid w:val="002F26C9"/>
    <w:rsid w:val="0031122E"/>
    <w:rsid w:val="00311AE0"/>
    <w:rsid w:val="00313CF3"/>
    <w:rsid w:val="00316099"/>
    <w:rsid w:val="00320F54"/>
    <w:rsid w:val="00321C4D"/>
    <w:rsid w:val="00326E57"/>
    <w:rsid w:val="003275CE"/>
    <w:rsid w:val="0033391D"/>
    <w:rsid w:val="00335804"/>
    <w:rsid w:val="003361F0"/>
    <w:rsid w:val="00336B4B"/>
    <w:rsid w:val="0033732A"/>
    <w:rsid w:val="003373C1"/>
    <w:rsid w:val="00340999"/>
    <w:rsid w:val="003411B3"/>
    <w:rsid w:val="00343058"/>
    <w:rsid w:val="00343BB1"/>
    <w:rsid w:val="003602C0"/>
    <w:rsid w:val="00361373"/>
    <w:rsid w:val="00361BC9"/>
    <w:rsid w:val="00362557"/>
    <w:rsid w:val="003642C2"/>
    <w:rsid w:val="003645F1"/>
    <w:rsid w:val="003678FB"/>
    <w:rsid w:val="00371129"/>
    <w:rsid w:val="003764E4"/>
    <w:rsid w:val="00376C3F"/>
    <w:rsid w:val="003862AF"/>
    <w:rsid w:val="003A15E7"/>
    <w:rsid w:val="003A6043"/>
    <w:rsid w:val="003A6CFF"/>
    <w:rsid w:val="003B30D9"/>
    <w:rsid w:val="003B3E3D"/>
    <w:rsid w:val="003C15AB"/>
    <w:rsid w:val="003C5C54"/>
    <w:rsid w:val="003D2ECF"/>
    <w:rsid w:val="003D7E4F"/>
    <w:rsid w:val="003E1E1B"/>
    <w:rsid w:val="003E3ED8"/>
    <w:rsid w:val="003E50CA"/>
    <w:rsid w:val="003E5BDF"/>
    <w:rsid w:val="003F77FA"/>
    <w:rsid w:val="00400D07"/>
    <w:rsid w:val="004010AB"/>
    <w:rsid w:val="00402427"/>
    <w:rsid w:val="004045B0"/>
    <w:rsid w:val="004055A0"/>
    <w:rsid w:val="0040568E"/>
    <w:rsid w:val="00406074"/>
    <w:rsid w:val="00406887"/>
    <w:rsid w:val="00407A8F"/>
    <w:rsid w:val="00407BF1"/>
    <w:rsid w:val="00410562"/>
    <w:rsid w:val="004170A8"/>
    <w:rsid w:val="004210D0"/>
    <w:rsid w:val="0042111F"/>
    <w:rsid w:val="004215F6"/>
    <w:rsid w:val="00422174"/>
    <w:rsid w:val="00422D08"/>
    <w:rsid w:val="00432FE3"/>
    <w:rsid w:val="0043656B"/>
    <w:rsid w:val="00440C47"/>
    <w:rsid w:val="00451877"/>
    <w:rsid w:val="00453A57"/>
    <w:rsid w:val="00455BFC"/>
    <w:rsid w:val="00455D8C"/>
    <w:rsid w:val="00455E10"/>
    <w:rsid w:val="00460668"/>
    <w:rsid w:val="00463646"/>
    <w:rsid w:val="00464D96"/>
    <w:rsid w:val="004662B6"/>
    <w:rsid w:val="0046704E"/>
    <w:rsid w:val="00476955"/>
    <w:rsid w:val="00481368"/>
    <w:rsid w:val="004838AF"/>
    <w:rsid w:val="00490A6E"/>
    <w:rsid w:val="00493EDD"/>
    <w:rsid w:val="004A4FCD"/>
    <w:rsid w:val="004A5FA3"/>
    <w:rsid w:val="004B1FF7"/>
    <w:rsid w:val="004B230E"/>
    <w:rsid w:val="004B552D"/>
    <w:rsid w:val="004B5F95"/>
    <w:rsid w:val="004C2496"/>
    <w:rsid w:val="004C76A4"/>
    <w:rsid w:val="004C7EC9"/>
    <w:rsid w:val="004D3506"/>
    <w:rsid w:val="004D369D"/>
    <w:rsid w:val="004E2EBB"/>
    <w:rsid w:val="004F0F42"/>
    <w:rsid w:val="004F3A75"/>
    <w:rsid w:val="004F461B"/>
    <w:rsid w:val="004F54E3"/>
    <w:rsid w:val="0050245D"/>
    <w:rsid w:val="00511376"/>
    <w:rsid w:val="00512B2E"/>
    <w:rsid w:val="0051377F"/>
    <w:rsid w:val="0051654C"/>
    <w:rsid w:val="00520D6D"/>
    <w:rsid w:val="00524075"/>
    <w:rsid w:val="0052505D"/>
    <w:rsid w:val="00527974"/>
    <w:rsid w:val="00532BD7"/>
    <w:rsid w:val="00534552"/>
    <w:rsid w:val="0054053C"/>
    <w:rsid w:val="0054057E"/>
    <w:rsid w:val="00542B17"/>
    <w:rsid w:val="00544052"/>
    <w:rsid w:val="005457FC"/>
    <w:rsid w:val="00547A1C"/>
    <w:rsid w:val="00550E92"/>
    <w:rsid w:val="00552584"/>
    <w:rsid w:val="005527E2"/>
    <w:rsid w:val="00552DDC"/>
    <w:rsid w:val="005533EE"/>
    <w:rsid w:val="0056379D"/>
    <w:rsid w:val="00565F54"/>
    <w:rsid w:val="0057234D"/>
    <w:rsid w:val="005751F2"/>
    <w:rsid w:val="00576748"/>
    <w:rsid w:val="005777BD"/>
    <w:rsid w:val="00582CFD"/>
    <w:rsid w:val="00584B46"/>
    <w:rsid w:val="00591EC0"/>
    <w:rsid w:val="005927B2"/>
    <w:rsid w:val="00592ACF"/>
    <w:rsid w:val="00593C4D"/>
    <w:rsid w:val="0059410D"/>
    <w:rsid w:val="0059454C"/>
    <w:rsid w:val="00594FDC"/>
    <w:rsid w:val="00595D76"/>
    <w:rsid w:val="005A1E44"/>
    <w:rsid w:val="005A303C"/>
    <w:rsid w:val="005A6CE5"/>
    <w:rsid w:val="005B06B0"/>
    <w:rsid w:val="005B07B3"/>
    <w:rsid w:val="005B40B4"/>
    <w:rsid w:val="005B5C50"/>
    <w:rsid w:val="005B623D"/>
    <w:rsid w:val="005B7182"/>
    <w:rsid w:val="005B724E"/>
    <w:rsid w:val="005D0616"/>
    <w:rsid w:val="005D2101"/>
    <w:rsid w:val="005D37B8"/>
    <w:rsid w:val="005D3F6B"/>
    <w:rsid w:val="005D74D0"/>
    <w:rsid w:val="005E1ABF"/>
    <w:rsid w:val="005E77D1"/>
    <w:rsid w:val="005F0357"/>
    <w:rsid w:val="005F2BCF"/>
    <w:rsid w:val="00601DFB"/>
    <w:rsid w:val="00605BA6"/>
    <w:rsid w:val="006144AF"/>
    <w:rsid w:val="006173A4"/>
    <w:rsid w:val="006178AD"/>
    <w:rsid w:val="00617E6B"/>
    <w:rsid w:val="0062384B"/>
    <w:rsid w:val="00626827"/>
    <w:rsid w:val="006305A7"/>
    <w:rsid w:val="00643BCF"/>
    <w:rsid w:val="00646E91"/>
    <w:rsid w:val="0064769F"/>
    <w:rsid w:val="006476AB"/>
    <w:rsid w:val="00651C40"/>
    <w:rsid w:val="00653EBF"/>
    <w:rsid w:val="00654729"/>
    <w:rsid w:val="00670A83"/>
    <w:rsid w:val="00670F67"/>
    <w:rsid w:val="006717FD"/>
    <w:rsid w:val="0067327B"/>
    <w:rsid w:val="00681DA2"/>
    <w:rsid w:val="006837EB"/>
    <w:rsid w:val="0068617D"/>
    <w:rsid w:val="0069315C"/>
    <w:rsid w:val="00693843"/>
    <w:rsid w:val="006950F1"/>
    <w:rsid w:val="00695484"/>
    <w:rsid w:val="00697F39"/>
    <w:rsid w:val="006A7AC2"/>
    <w:rsid w:val="006A7CB7"/>
    <w:rsid w:val="006B12F7"/>
    <w:rsid w:val="006B2522"/>
    <w:rsid w:val="006B7004"/>
    <w:rsid w:val="006B7DB2"/>
    <w:rsid w:val="006C1004"/>
    <w:rsid w:val="006C1531"/>
    <w:rsid w:val="006C28B6"/>
    <w:rsid w:val="006C48B9"/>
    <w:rsid w:val="006C7839"/>
    <w:rsid w:val="006C7DE1"/>
    <w:rsid w:val="006D4A0D"/>
    <w:rsid w:val="006D7774"/>
    <w:rsid w:val="006E2FA8"/>
    <w:rsid w:val="007009AE"/>
    <w:rsid w:val="007066E8"/>
    <w:rsid w:val="0071150F"/>
    <w:rsid w:val="007125AE"/>
    <w:rsid w:val="00714DBA"/>
    <w:rsid w:val="007167D4"/>
    <w:rsid w:val="0072138E"/>
    <w:rsid w:val="00725085"/>
    <w:rsid w:val="00727FAA"/>
    <w:rsid w:val="00730F04"/>
    <w:rsid w:val="00732252"/>
    <w:rsid w:val="0073612B"/>
    <w:rsid w:val="00737A07"/>
    <w:rsid w:val="00741C2F"/>
    <w:rsid w:val="00743067"/>
    <w:rsid w:val="00747B6A"/>
    <w:rsid w:val="007525D9"/>
    <w:rsid w:val="007528A4"/>
    <w:rsid w:val="007533EE"/>
    <w:rsid w:val="00753F50"/>
    <w:rsid w:val="007604A9"/>
    <w:rsid w:val="00761787"/>
    <w:rsid w:val="00763CC9"/>
    <w:rsid w:val="00766F2E"/>
    <w:rsid w:val="00772D80"/>
    <w:rsid w:val="00776711"/>
    <w:rsid w:val="007857F0"/>
    <w:rsid w:val="00786B0F"/>
    <w:rsid w:val="0079274F"/>
    <w:rsid w:val="007956E5"/>
    <w:rsid w:val="007A105D"/>
    <w:rsid w:val="007B2528"/>
    <w:rsid w:val="007B51CB"/>
    <w:rsid w:val="007B6939"/>
    <w:rsid w:val="007C077D"/>
    <w:rsid w:val="007C6DC2"/>
    <w:rsid w:val="007D3255"/>
    <w:rsid w:val="007D4F5B"/>
    <w:rsid w:val="007E1092"/>
    <w:rsid w:val="007E1B03"/>
    <w:rsid w:val="007E2241"/>
    <w:rsid w:val="007E7814"/>
    <w:rsid w:val="007F6140"/>
    <w:rsid w:val="00801C6C"/>
    <w:rsid w:val="00805C7B"/>
    <w:rsid w:val="00805E56"/>
    <w:rsid w:val="00807362"/>
    <w:rsid w:val="00807DB2"/>
    <w:rsid w:val="00813DB7"/>
    <w:rsid w:val="00814238"/>
    <w:rsid w:val="008144C9"/>
    <w:rsid w:val="00816C24"/>
    <w:rsid w:val="008176AB"/>
    <w:rsid w:val="00821485"/>
    <w:rsid w:val="00823642"/>
    <w:rsid w:val="008242FF"/>
    <w:rsid w:val="00825097"/>
    <w:rsid w:val="00826CD7"/>
    <w:rsid w:val="008334BF"/>
    <w:rsid w:val="008349B5"/>
    <w:rsid w:val="00834C2F"/>
    <w:rsid w:val="008352E8"/>
    <w:rsid w:val="008411DE"/>
    <w:rsid w:val="00847A68"/>
    <w:rsid w:val="0085060B"/>
    <w:rsid w:val="00850637"/>
    <w:rsid w:val="008545BA"/>
    <w:rsid w:val="00856C70"/>
    <w:rsid w:val="00860887"/>
    <w:rsid w:val="00860FDB"/>
    <w:rsid w:val="00863F54"/>
    <w:rsid w:val="008651F6"/>
    <w:rsid w:val="00865DEF"/>
    <w:rsid w:val="00865FBC"/>
    <w:rsid w:val="00876D8D"/>
    <w:rsid w:val="00880C95"/>
    <w:rsid w:val="00881EC2"/>
    <w:rsid w:val="00883007"/>
    <w:rsid w:val="00885C44"/>
    <w:rsid w:val="008878CB"/>
    <w:rsid w:val="00890F12"/>
    <w:rsid w:val="00893D43"/>
    <w:rsid w:val="00894CE9"/>
    <w:rsid w:val="00895253"/>
    <w:rsid w:val="008970DE"/>
    <w:rsid w:val="008A2730"/>
    <w:rsid w:val="008A488F"/>
    <w:rsid w:val="008A63A5"/>
    <w:rsid w:val="008B0DA8"/>
    <w:rsid w:val="008B1E80"/>
    <w:rsid w:val="008C44FD"/>
    <w:rsid w:val="008C4E3A"/>
    <w:rsid w:val="008C582C"/>
    <w:rsid w:val="008D16B5"/>
    <w:rsid w:val="008D20AD"/>
    <w:rsid w:val="008D3EE8"/>
    <w:rsid w:val="008D4C1D"/>
    <w:rsid w:val="008D60F1"/>
    <w:rsid w:val="008E43C6"/>
    <w:rsid w:val="008E6480"/>
    <w:rsid w:val="008F15C5"/>
    <w:rsid w:val="008F24B4"/>
    <w:rsid w:val="008F3EA0"/>
    <w:rsid w:val="008F5576"/>
    <w:rsid w:val="00905E31"/>
    <w:rsid w:val="00906ABD"/>
    <w:rsid w:val="00917DEB"/>
    <w:rsid w:val="00921160"/>
    <w:rsid w:val="009212DB"/>
    <w:rsid w:val="00923C79"/>
    <w:rsid w:val="009274E3"/>
    <w:rsid w:val="00931743"/>
    <w:rsid w:val="00933ED0"/>
    <w:rsid w:val="00941FA5"/>
    <w:rsid w:val="009465E0"/>
    <w:rsid w:val="0095007E"/>
    <w:rsid w:val="0095356F"/>
    <w:rsid w:val="00954DA2"/>
    <w:rsid w:val="00957088"/>
    <w:rsid w:val="0096359E"/>
    <w:rsid w:val="00965EF1"/>
    <w:rsid w:val="009734FE"/>
    <w:rsid w:val="00974800"/>
    <w:rsid w:val="00975BC4"/>
    <w:rsid w:val="009778D1"/>
    <w:rsid w:val="009812BB"/>
    <w:rsid w:val="0098574B"/>
    <w:rsid w:val="0098579D"/>
    <w:rsid w:val="00986EE0"/>
    <w:rsid w:val="00987E24"/>
    <w:rsid w:val="00997699"/>
    <w:rsid w:val="009A00AB"/>
    <w:rsid w:val="009A1D59"/>
    <w:rsid w:val="009A70E2"/>
    <w:rsid w:val="009A74BC"/>
    <w:rsid w:val="009B2936"/>
    <w:rsid w:val="009B4D37"/>
    <w:rsid w:val="009B752B"/>
    <w:rsid w:val="009B7752"/>
    <w:rsid w:val="009C2F8F"/>
    <w:rsid w:val="009C36D9"/>
    <w:rsid w:val="009C4715"/>
    <w:rsid w:val="009C7DBA"/>
    <w:rsid w:val="009D16B0"/>
    <w:rsid w:val="009D36E3"/>
    <w:rsid w:val="009D6D8B"/>
    <w:rsid w:val="009D7CD5"/>
    <w:rsid w:val="009E3B77"/>
    <w:rsid w:val="009E4CEF"/>
    <w:rsid w:val="009E62AA"/>
    <w:rsid w:val="009E76AA"/>
    <w:rsid w:val="009F0995"/>
    <w:rsid w:val="009F1B32"/>
    <w:rsid w:val="009F38DB"/>
    <w:rsid w:val="00A0142E"/>
    <w:rsid w:val="00A01B64"/>
    <w:rsid w:val="00A023A9"/>
    <w:rsid w:val="00A025DE"/>
    <w:rsid w:val="00A06362"/>
    <w:rsid w:val="00A06E08"/>
    <w:rsid w:val="00A12A3A"/>
    <w:rsid w:val="00A1343D"/>
    <w:rsid w:val="00A17BEB"/>
    <w:rsid w:val="00A219E2"/>
    <w:rsid w:val="00A23293"/>
    <w:rsid w:val="00A2651D"/>
    <w:rsid w:val="00A2797F"/>
    <w:rsid w:val="00A27B8D"/>
    <w:rsid w:val="00A32CB6"/>
    <w:rsid w:val="00A415B2"/>
    <w:rsid w:val="00A43027"/>
    <w:rsid w:val="00A44F72"/>
    <w:rsid w:val="00A46A58"/>
    <w:rsid w:val="00A52434"/>
    <w:rsid w:val="00A531BB"/>
    <w:rsid w:val="00A56C13"/>
    <w:rsid w:val="00A61385"/>
    <w:rsid w:val="00A63287"/>
    <w:rsid w:val="00A64D53"/>
    <w:rsid w:val="00A701C5"/>
    <w:rsid w:val="00A7300A"/>
    <w:rsid w:val="00A7472B"/>
    <w:rsid w:val="00A8070C"/>
    <w:rsid w:val="00A81119"/>
    <w:rsid w:val="00A823F5"/>
    <w:rsid w:val="00A8317A"/>
    <w:rsid w:val="00A86630"/>
    <w:rsid w:val="00A86DB6"/>
    <w:rsid w:val="00A9503A"/>
    <w:rsid w:val="00A96590"/>
    <w:rsid w:val="00AA1776"/>
    <w:rsid w:val="00AA2E31"/>
    <w:rsid w:val="00AA3F04"/>
    <w:rsid w:val="00AA73AF"/>
    <w:rsid w:val="00AB415C"/>
    <w:rsid w:val="00AC5B61"/>
    <w:rsid w:val="00AD0F45"/>
    <w:rsid w:val="00AD61BA"/>
    <w:rsid w:val="00AE7E55"/>
    <w:rsid w:val="00AF38BE"/>
    <w:rsid w:val="00AF4C83"/>
    <w:rsid w:val="00AF5142"/>
    <w:rsid w:val="00AF6588"/>
    <w:rsid w:val="00B01BB6"/>
    <w:rsid w:val="00B01DC7"/>
    <w:rsid w:val="00B0324E"/>
    <w:rsid w:val="00B039F6"/>
    <w:rsid w:val="00B07246"/>
    <w:rsid w:val="00B07966"/>
    <w:rsid w:val="00B15634"/>
    <w:rsid w:val="00B1779B"/>
    <w:rsid w:val="00B22E21"/>
    <w:rsid w:val="00B23192"/>
    <w:rsid w:val="00B26290"/>
    <w:rsid w:val="00B30509"/>
    <w:rsid w:val="00B35870"/>
    <w:rsid w:val="00B40085"/>
    <w:rsid w:val="00B40D62"/>
    <w:rsid w:val="00B410DA"/>
    <w:rsid w:val="00B41F6A"/>
    <w:rsid w:val="00B46C49"/>
    <w:rsid w:val="00B46C9C"/>
    <w:rsid w:val="00B47E73"/>
    <w:rsid w:val="00B50EE0"/>
    <w:rsid w:val="00B607BD"/>
    <w:rsid w:val="00B62013"/>
    <w:rsid w:val="00B63328"/>
    <w:rsid w:val="00B6395E"/>
    <w:rsid w:val="00B64424"/>
    <w:rsid w:val="00B75962"/>
    <w:rsid w:val="00B8453C"/>
    <w:rsid w:val="00B84F76"/>
    <w:rsid w:val="00B944D5"/>
    <w:rsid w:val="00B958E4"/>
    <w:rsid w:val="00B977AA"/>
    <w:rsid w:val="00BA17B6"/>
    <w:rsid w:val="00BA7259"/>
    <w:rsid w:val="00BB1B26"/>
    <w:rsid w:val="00BB3C55"/>
    <w:rsid w:val="00BB571B"/>
    <w:rsid w:val="00BC659B"/>
    <w:rsid w:val="00BD1B93"/>
    <w:rsid w:val="00BD2F25"/>
    <w:rsid w:val="00BD53B6"/>
    <w:rsid w:val="00BE4595"/>
    <w:rsid w:val="00BE5570"/>
    <w:rsid w:val="00BE6B2D"/>
    <w:rsid w:val="00BF49E7"/>
    <w:rsid w:val="00C00D14"/>
    <w:rsid w:val="00C03F9C"/>
    <w:rsid w:val="00C046D2"/>
    <w:rsid w:val="00C13070"/>
    <w:rsid w:val="00C16302"/>
    <w:rsid w:val="00C22554"/>
    <w:rsid w:val="00C32553"/>
    <w:rsid w:val="00C32C67"/>
    <w:rsid w:val="00C364EC"/>
    <w:rsid w:val="00C36845"/>
    <w:rsid w:val="00C414C8"/>
    <w:rsid w:val="00C43258"/>
    <w:rsid w:val="00C466A7"/>
    <w:rsid w:val="00C525CA"/>
    <w:rsid w:val="00C54EDC"/>
    <w:rsid w:val="00C57EE9"/>
    <w:rsid w:val="00C616C7"/>
    <w:rsid w:val="00C62F30"/>
    <w:rsid w:val="00C63B6E"/>
    <w:rsid w:val="00C63C08"/>
    <w:rsid w:val="00C64B31"/>
    <w:rsid w:val="00C66BCC"/>
    <w:rsid w:val="00C71663"/>
    <w:rsid w:val="00C73A46"/>
    <w:rsid w:val="00C828C9"/>
    <w:rsid w:val="00C85DD5"/>
    <w:rsid w:val="00C92396"/>
    <w:rsid w:val="00C93AF8"/>
    <w:rsid w:val="00CA038F"/>
    <w:rsid w:val="00CA1909"/>
    <w:rsid w:val="00CA4FCF"/>
    <w:rsid w:val="00CB01D1"/>
    <w:rsid w:val="00CB063A"/>
    <w:rsid w:val="00CB0BDF"/>
    <w:rsid w:val="00CB1007"/>
    <w:rsid w:val="00CB35B2"/>
    <w:rsid w:val="00CB62C5"/>
    <w:rsid w:val="00CC01BC"/>
    <w:rsid w:val="00CC10B2"/>
    <w:rsid w:val="00CC20BC"/>
    <w:rsid w:val="00CC4221"/>
    <w:rsid w:val="00CD0D89"/>
    <w:rsid w:val="00CD1120"/>
    <w:rsid w:val="00CD2005"/>
    <w:rsid w:val="00CD2EC5"/>
    <w:rsid w:val="00CD3C0F"/>
    <w:rsid w:val="00CD4349"/>
    <w:rsid w:val="00CD592E"/>
    <w:rsid w:val="00CD6EE0"/>
    <w:rsid w:val="00CD7677"/>
    <w:rsid w:val="00CE3729"/>
    <w:rsid w:val="00CE4198"/>
    <w:rsid w:val="00CF0019"/>
    <w:rsid w:val="00D03919"/>
    <w:rsid w:val="00D06285"/>
    <w:rsid w:val="00D07088"/>
    <w:rsid w:val="00D0760C"/>
    <w:rsid w:val="00D101E9"/>
    <w:rsid w:val="00D13712"/>
    <w:rsid w:val="00D16BE1"/>
    <w:rsid w:val="00D22305"/>
    <w:rsid w:val="00D30CFB"/>
    <w:rsid w:val="00D31AC3"/>
    <w:rsid w:val="00D33DFC"/>
    <w:rsid w:val="00D3413F"/>
    <w:rsid w:val="00D360C4"/>
    <w:rsid w:val="00D43C78"/>
    <w:rsid w:val="00D46A78"/>
    <w:rsid w:val="00D46E7C"/>
    <w:rsid w:val="00D47356"/>
    <w:rsid w:val="00D51775"/>
    <w:rsid w:val="00D54E67"/>
    <w:rsid w:val="00D56107"/>
    <w:rsid w:val="00D56895"/>
    <w:rsid w:val="00D5725F"/>
    <w:rsid w:val="00D60E7A"/>
    <w:rsid w:val="00D61CED"/>
    <w:rsid w:val="00D64CD3"/>
    <w:rsid w:val="00D6561A"/>
    <w:rsid w:val="00D661B4"/>
    <w:rsid w:val="00D66380"/>
    <w:rsid w:val="00D67700"/>
    <w:rsid w:val="00D67B04"/>
    <w:rsid w:val="00D74CD1"/>
    <w:rsid w:val="00D76A7B"/>
    <w:rsid w:val="00D7731F"/>
    <w:rsid w:val="00D77F33"/>
    <w:rsid w:val="00D81E09"/>
    <w:rsid w:val="00D83486"/>
    <w:rsid w:val="00D864FB"/>
    <w:rsid w:val="00D91BB8"/>
    <w:rsid w:val="00D92C64"/>
    <w:rsid w:val="00D96EBD"/>
    <w:rsid w:val="00DA08E5"/>
    <w:rsid w:val="00DA17F1"/>
    <w:rsid w:val="00DA432D"/>
    <w:rsid w:val="00DA699F"/>
    <w:rsid w:val="00DA6F97"/>
    <w:rsid w:val="00DA7264"/>
    <w:rsid w:val="00DB32C4"/>
    <w:rsid w:val="00DC33DB"/>
    <w:rsid w:val="00DC6052"/>
    <w:rsid w:val="00DC7D33"/>
    <w:rsid w:val="00DD168B"/>
    <w:rsid w:val="00DD3868"/>
    <w:rsid w:val="00DE2C37"/>
    <w:rsid w:val="00DE492D"/>
    <w:rsid w:val="00DE5183"/>
    <w:rsid w:val="00DF31E5"/>
    <w:rsid w:val="00DF3580"/>
    <w:rsid w:val="00E04778"/>
    <w:rsid w:val="00E050D4"/>
    <w:rsid w:val="00E07146"/>
    <w:rsid w:val="00E1047A"/>
    <w:rsid w:val="00E1074C"/>
    <w:rsid w:val="00E12117"/>
    <w:rsid w:val="00E23762"/>
    <w:rsid w:val="00E259F1"/>
    <w:rsid w:val="00E30127"/>
    <w:rsid w:val="00E3049B"/>
    <w:rsid w:val="00E33748"/>
    <w:rsid w:val="00E469F6"/>
    <w:rsid w:val="00E50B81"/>
    <w:rsid w:val="00E53C49"/>
    <w:rsid w:val="00E6054F"/>
    <w:rsid w:val="00E642B7"/>
    <w:rsid w:val="00E71B13"/>
    <w:rsid w:val="00E84086"/>
    <w:rsid w:val="00E84214"/>
    <w:rsid w:val="00E85B8E"/>
    <w:rsid w:val="00E959B8"/>
    <w:rsid w:val="00EA1C5E"/>
    <w:rsid w:val="00EA7B6A"/>
    <w:rsid w:val="00EB20C3"/>
    <w:rsid w:val="00EB5526"/>
    <w:rsid w:val="00EC018F"/>
    <w:rsid w:val="00EC0E74"/>
    <w:rsid w:val="00EC184C"/>
    <w:rsid w:val="00EC53CA"/>
    <w:rsid w:val="00EC56DE"/>
    <w:rsid w:val="00ED2A82"/>
    <w:rsid w:val="00ED2BA2"/>
    <w:rsid w:val="00ED2DB6"/>
    <w:rsid w:val="00ED5768"/>
    <w:rsid w:val="00EE35DE"/>
    <w:rsid w:val="00EE4B76"/>
    <w:rsid w:val="00EE6284"/>
    <w:rsid w:val="00EE62A6"/>
    <w:rsid w:val="00EE68F1"/>
    <w:rsid w:val="00EE7C10"/>
    <w:rsid w:val="00EF16F0"/>
    <w:rsid w:val="00EF2B73"/>
    <w:rsid w:val="00F11B4D"/>
    <w:rsid w:val="00F24F63"/>
    <w:rsid w:val="00F30929"/>
    <w:rsid w:val="00F316E0"/>
    <w:rsid w:val="00F331DF"/>
    <w:rsid w:val="00F33213"/>
    <w:rsid w:val="00F41085"/>
    <w:rsid w:val="00F4178A"/>
    <w:rsid w:val="00F461B7"/>
    <w:rsid w:val="00F50F3B"/>
    <w:rsid w:val="00F51FFB"/>
    <w:rsid w:val="00F56A45"/>
    <w:rsid w:val="00F658EB"/>
    <w:rsid w:val="00F65BE1"/>
    <w:rsid w:val="00F66851"/>
    <w:rsid w:val="00F7482E"/>
    <w:rsid w:val="00F909D2"/>
    <w:rsid w:val="00FA1251"/>
    <w:rsid w:val="00FB30D7"/>
    <w:rsid w:val="00FB493D"/>
    <w:rsid w:val="00FC4AEC"/>
    <w:rsid w:val="00FD7349"/>
    <w:rsid w:val="00FE1326"/>
    <w:rsid w:val="00FE37E1"/>
    <w:rsid w:val="00FE701E"/>
    <w:rsid w:val="00FF2D2F"/>
    <w:rsid w:val="00FF3FDF"/>
    <w:rsid w:val="00FF4EC0"/>
    <w:rsid w:val="00FF5E2E"/>
    <w:rsid w:val="00FF64F5"/>
    <w:rsid w:val="00FF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1EAB8A"/>
  <w15:chartTrackingRefBased/>
  <w15:docId w15:val="{B50D05BE-7AE0-4988-AC79-CD37B477D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3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07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07BD"/>
  </w:style>
  <w:style w:type="paragraph" w:styleId="Footer">
    <w:name w:val="footer"/>
    <w:basedOn w:val="Normal"/>
    <w:link w:val="FooterChar"/>
    <w:uiPriority w:val="99"/>
    <w:unhideWhenUsed/>
    <w:rsid w:val="00B607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07BD"/>
  </w:style>
  <w:style w:type="character" w:customStyle="1" w:styleId="lt-line-clampline">
    <w:name w:val="lt-line-clamp__line"/>
    <w:rsid w:val="00B607BD"/>
  </w:style>
  <w:style w:type="table" w:styleId="TableGrid">
    <w:name w:val="Table Grid"/>
    <w:basedOn w:val="TableNormal"/>
    <w:uiPriority w:val="39"/>
    <w:rsid w:val="00B607B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B607BD"/>
  </w:style>
  <w:style w:type="character" w:styleId="CommentReference">
    <w:name w:val="annotation reference"/>
    <w:basedOn w:val="DefaultParagraphFont"/>
    <w:uiPriority w:val="99"/>
    <w:semiHidden/>
    <w:unhideWhenUsed/>
    <w:rsid w:val="00B607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7BD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7BD"/>
    <w:rPr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7BD"/>
    <w:pPr>
      <w:spacing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7BD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01DC7"/>
    <w:pPr>
      <w:ind w:left="720"/>
      <w:contextualSpacing/>
    </w:pPr>
  </w:style>
  <w:style w:type="character" w:styleId="Hyperlink">
    <w:name w:val="Hyperlink"/>
    <w:uiPriority w:val="99"/>
    <w:unhideWhenUsed/>
    <w:rsid w:val="00B01DC7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225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9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987"/>
    <w:rPr>
      <w:b/>
      <w:bCs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6A78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FF4EC0"/>
    <w:pPr>
      <w:spacing w:after="0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5Dark-Accent5">
    <w:name w:val="Grid Table 5 Dark Accent 5"/>
    <w:basedOn w:val="TableNormal"/>
    <w:uiPriority w:val="50"/>
    <w:rsid w:val="00FF4EC0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ListTable4-Accent5">
    <w:name w:val="List Table 4 Accent 5"/>
    <w:basedOn w:val="TableNormal"/>
    <w:uiPriority w:val="49"/>
    <w:rsid w:val="00FF4EC0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1">
    <w:name w:val="List Table 4 Accent 1"/>
    <w:basedOn w:val="TableNormal"/>
    <w:uiPriority w:val="49"/>
    <w:rsid w:val="00FF4EC0"/>
    <w:pPr>
      <w:spacing w:after="0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F658EB"/>
    <w:pPr>
      <w:spacing w:after="0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Emphasis">
    <w:name w:val="Emphasis"/>
    <w:basedOn w:val="DefaultParagraphFont"/>
    <w:uiPriority w:val="20"/>
    <w:qFormat/>
    <w:rsid w:val="008970DE"/>
    <w:rPr>
      <w:i/>
      <w:iCs/>
    </w:rPr>
  </w:style>
  <w:style w:type="table" w:styleId="GridTable1Light-Accent1">
    <w:name w:val="Grid Table 1 Light Accent 1"/>
    <w:basedOn w:val="TableNormal"/>
    <w:uiPriority w:val="46"/>
    <w:rsid w:val="00CD4349"/>
    <w:pPr>
      <w:spacing w:after="0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1">
    <w:name w:val="Grid Table 6 Colorful Accent 1"/>
    <w:basedOn w:val="TableNormal"/>
    <w:uiPriority w:val="51"/>
    <w:rsid w:val="00CD4349"/>
    <w:pPr>
      <w:spacing w:after="0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CD4349"/>
    <w:pPr>
      <w:spacing w:after="0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CD4349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BD9FE-75EF-4E03-976A-75B79D93C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VEDICA KANDOI - 70011019039</cp:lastModifiedBy>
  <cp:revision>99</cp:revision>
  <cp:lastPrinted>2018-09-10T11:32:00Z</cp:lastPrinted>
  <dcterms:created xsi:type="dcterms:W3CDTF">2021-08-17T08:20:00Z</dcterms:created>
  <dcterms:modified xsi:type="dcterms:W3CDTF">2022-11-03T16:05:00Z</dcterms:modified>
</cp:coreProperties>
</file>